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4ABF38" w14:textId="2BD773B5" w:rsidR="00953DEE" w:rsidRDefault="006E34D8" w:rsidP="006E34D8">
      <w:pPr>
        <w:jc w:val="center"/>
        <w:rPr>
          <w:rFonts w:ascii="Roboto Light" w:hAnsi="Roboto Light"/>
          <w:b/>
          <w:bCs/>
          <w:sz w:val="28"/>
          <w:szCs w:val="28"/>
        </w:rPr>
      </w:pPr>
      <w:proofErr w:type="spellStart"/>
      <w:r w:rsidRPr="006E34D8">
        <w:rPr>
          <w:rFonts w:ascii="Roboto Light" w:hAnsi="Roboto Light"/>
          <w:b/>
          <w:bCs/>
          <w:sz w:val="28"/>
          <w:szCs w:val="28"/>
        </w:rPr>
        <w:t>Pytorch</w:t>
      </w:r>
      <w:proofErr w:type="spellEnd"/>
      <w:r w:rsidRPr="006E34D8">
        <w:rPr>
          <w:rFonts w:ascii="Roboto Light" w:hAnsi="Roboto Light"/>
          <w:b/>
          <w:bCs/>
          <w:sz w:val="28"/>
          <w:szCs w:val="28"/>
        </w:rPr>
        <w:t xml:space="preserve"> AI Assistant</w:t>
      </w:r>
    </w:p>
    <w:p w14:paraId="037EA5EC" w14:textId="2CB006EF" w:rsidR="006E34D8" w:rsidRDefault="006E34D8" w:rsidP="006E34D8">
      <w:pPr>
        <w:rPr>
          <w:rFonts w:ascii="Roboto Light" w:hAnsi="Roboto Light"/>
          <w:sz w:val="28"/>
          <w:szCs w:val="28"/>
        </w:rPr>
      </w:pPr>
    </w:p>
    <w:p w14:paraId="7806BB23" w14:textId="0EA3EE15" w:rsidR="006E34D8" w:rsidRDefault="006E34D8" w:rsidP="006E34D8">
      <w:pPr>
        <w:jc w:val="center"/>
        <w:rPr>
          <w:rFonts w:ascii="Roboto Light" w:hAnsi="Roboto Light"/>
          <w:sz w:val="28"/>
          <w:szCs w:val="28"/>
        </w:rPr>
      </w:pPr>
      <w:r>
        <w:rPr>
          <w:noProof/>
        </w:rPr>
        <w:drawing>
          <wp:inline distT="0" distB="0" distL="0" distR="0" wp14:anchorId="22114B2D" wp14:editId="3356CDB6">
            <wp:extent cx="3793118" cy="335545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36486" t="25649" r="34652" b="28961"/>
                    <a:stretch/>
                  </pic:blipFill>
                  <pic:spPr bwMode="auto">
                    <a:xfrm>
                      <a:off x="0" y="0"/>
                      <a:ext cx="3813251" cy="33732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F155EC" w14:textId="61364F52" w:rsidR="006E34D8" w:rsidRDefault="006E34D8" w:rsidP="006E34D8">
      <w:pPr>
        <w:rPr>
          <w:rFonts w:ascii="Roboto Light" w:hAnsi="Roboto Light"/>
          <w:sz w:val="28"/>
          <w:szCs w:val="28"/>
        </w:rPr>
      </w:pPr>
    </w:p>
    <w:p w14:paraId="7B8DE47D" w14:textId="1AB6D1E7" w:rsidR="006E34D8" w:rsidRDefault="006E34D8" w:rsidP="006E34D8">
      <w:pPr>
        <w:rPr>
          <w:rFonts w:ascii="Roboto Light" w:hAnsi="Roboto Light"/>
          <w:sz w:val="28"/>
          <w:szCs w:val="28"/>
        </w:rPr>
      </w:pPr>
      <w:r>
        <w:rPr>
          <w:rFonts w:ascii="Roboto Light" w:hAnsi="Roboto Light"/>
          <w:sz w:val="28"/>
          <w:szCs w:val="28"/>
        </w:rPr>
        <w:t>These strings will be split and converted into ‘Bag of words.’</w:t>
      </w:r>
    </w:p>
    <w:p w14:paraId="729F3B65" w14:textId="77777777" w:rsidR="006E34D8" w:rsidRDefault="006E34D8" w:rsidP="006E34D8">
      <w:pPr>
        <w:rPr>
          <w:rFonts w:ascii="Roboto Light" w:hAnsi="Roboto Light"/>
          <w:sz w:val="28"/>
          <w:szCs w:val="28"/>
        </w:rPr>
      </w:pPr>
    </w:p>
    <w:p w14:paraId="17F74DBD" w14:textId="05DC84E6" w:rsidR="006E34D8" w:rsidRDefault="006E34D8" w:rsidP="006E34D8">
      <w:pPr>
        <w:jc w:val="center"/>
        <w:rPr>
          <w:rFonts w:ascii="Roboto Light" w:hAnsi="Roboto Light"/>
          <w:sz w:val="28"/>
          <w:szCs w:val="28"/>
        </w:rPr>
      </w:pPr>
      <w:r>
        <w:rPr>
          <w:noProof/>
        </w:rPr>
        <w:drawing>
          <wp:inline distT="0" distB="0" distL="0" distR="0" wp14:anchorId="77E31FED" wp14:editId="7EF867E6">
            <wp:extent cx="5548412" cy="287042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6913" t="26144" r="25077" b="29700"/>
                    <a:stretch/>
                  </pic:blipFill>
                  <pic:spPr bwMode="auto">
                    <a:xfrm>
                      <a:off x="0" y="0"/>
                      <a:ext cx="5555153" cy="28739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D62110" w14:textId="61B67F89" w:rsidR="006E34D8" w:rsidRDefault="006E34D8" w:rsidP="006E34D8">
      <w:pPr>
        <w:rPr>
          <w:rFonts w:ascii="Roboto Light" w:hAnsi="Roboto Light"/>
          <w:sz w:val="28"/>
          <w:szCs w:val="28"/>
        </w:rPr>
      </w:pPr>
    </w:p>
    <w:p w14:paraId="31478FB3" w14:textId="305B5FFB" w:rsidR="006E34D8" w:rsidRDefault="006E34D8" w:rsidP="006E34D8">
      <w:pPr>
        <w:rPr>
          <w:rFonts w:ascii="Roboto Light" w:hAnsi="Roboto Light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9F6BA40" wp14:editId="69E5CFA2">
            <wp:extent cx="5589767" cy="324406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8023" t="26144" r="25355" b="25753"/>
                    <a:stretch/>
                  </pic:blipFill>
                  <pic:spPr bwMode="auto">
                    <a:xfrm>
                      <a:off x="0" y="0"/>
                      <a:ext cx="5604567" cy="3252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7DE9C4" w14:textId="302F162A" w:rsidR="006E34D8" w:rsidRDefault="006E34D8" w:rsidP="006E34D8">
      <w:pPr>
        <w:rPr>
          <w:rFonts w:ascii="Roboto Light" w:hAnsi="Roboto Light"/>
          <w:sz w:val="28"/>
          <w:szCs w:val="28"/>
        </w:rPr>
      </w:pPr>
      <w:r>
        <w:rPr>
          <w:rFonts w:ascii="Roboto Light" w:hAnsi="Roboto Light"/>
          <w:sz w:val="28"/>
          <w:szCs w:val="28"/>
        </w:rPr>
        <w:t>The bag of words is fed into the Neural Network. In the end we get different probabilities for different output classes.</w:t>
      </w:r>
    </w:p>
    <w:p w14:paraId="19720F52" w14:textId="77777777" w:rsidR="008E4DC4" w:rsidRDefault="008E4DC4" w:rsidP="006E34D8">
      <w:pPr>
        <w:rPr>
          <w:rFonts w:ascii="Roboto Light" w:hAnsi="Roboto Light"/>
          <w:sz w:val="28"/>
          <w:szCs w:val="28"/>
        </w:rPr>
      </w:pPr>
    </w:p>
    <w:p w14:paraId="135486B6" w14:textId="47C269E5" w:rsidR="006E34D8" w:rsidRDefault="006E34D8" w:rsidP="008E4DC4">
      <w:pPr>
        <w:jc w:val="center"/>
        <w:rPr>
          <w:rFonts w:ascii="Roboto Light" w:hAnsi="Roboto Light"/>
          <w:sz w:val="28"/>
          <w:szCs w:val="28"/>
        </w:rPr>
      </w:pPr>
      <w:r>
        <w:rPr>
          <w:noProof/>
        </w:rPr>
        <w:drawing>
          <wp:inline distT="0" distB="0" distL="0" distR="0" wp14:anchorId="724ECB51" wp14:editId="6B6581BD">
            <wp:extent cx="5615045" cy="256032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7606" t="26636" r="28269" b="37594"/>
                    <a:stretch/>
                  </pic:blipFill>
                  <pic:spPr bwMode="auto">
                    <a:xfrm>
                      <a:off x="0" y="0"/>
                      <a:ext cx="5642340" cy="25727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655D5F" w14:textId="3D650597" w:rsidR="008E4DC4" w:rsidRDefault="008E4DC4" w:rsidP="008E4DC4">
      <w:pPr>
        <w:jc w:val="center"/>
        <w:rPr>
          <w:rFonts w:ascii="Roboto Light" w:hAnsi="Roboto Light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B7D276C" wp14:editId="2F1109B1">
            <wp:extent cx="5752553" cy="2711395"/>
            <wp:effectExtent l="0" t="0" r="63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7330" t="25897" r="29106" b="37598"/>
                    <a:stretch/>
                  </pic:blipFill>
                  <pic:spPr bwMode="auto">
                    <a:xfrm>
                      <a:off x="0" y="0"/>
                      <a:ext cx="5762624" cy="27161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943883" w14:textId="77777777" w:rsidR="008E4DC4" w:rsidRDefault="008E4DC4" w:rsidP="008E4DC4">
      <w:pPr>
        <w:jc w:val="center"/>
        <w:rPr>
          <w:rFonts w:ascii="Roboto Light" w:hAnsi="Roboto Light"/>
          <w:sz w:val="28"/>
          <w:szCs w:val="28"/>
        </w:rPr>
      </w:pPr>
    </w:p>
    <w:p w14:paraId="0FD96AA6" w14:textId="39435A8E" w:rsidR="008E4DC4" w:rsidRDefault="008E4DC4" w:rsidP="008E4DC4">
      <w:pPr>
        <w:jc w:val="center"/>
        <w:rPr>
          <w:rFonts w:ascii="Roboto Light" w:hAnsi="Roboto Light"/>
          <w:sz w:val="28"/>
          <w:szCs w:val="28"/>
        </w:rPr>
      </w:pPr>
      <w:r>
        <w:rPr>
          <w:noProof/>
        </w:rPr>
        <w:drawing>
          <wp:inline distT="0" distB="0" distL="0" distR="0" wp14:anchorId="3F7BDF1C" wp14:editId="7ED14585">
            <wp:extent cx="4540195" cy="3370452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9261" t="26637" r="28965" b="31428"/>
                    <a:stretch/>
                  </pic:blipFill>
                  <pic:spPr bwMode="auto">
                    <a:xfrm>
                      <a:off x="0" y="0"/>
                      <a:ext cx="4553700" cy="33804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F5D8BE" w14:textId="1AD280E3" w:rsidR="008E4DC4" w:rsidRDefault="008E4DC4" w:rsidP="008E4DC4">
      <w:pPr>
        <w:rPr>
          <w:rFonts w:ascii="Roboto Light" w:hAnsi="Roboto Light"/>
          <w:sz w:val="28"/>
          <w:szCs w:val="28"/>
        </w:rPr>
      </w:pPr>
    </w:p>
    <w:p w14:paraId="18A74B46" w14:textId="2C6996B2" w:rsidR="008E4DC4" w:rsidRDefault="008E4DC4" w:rsidP="008E4DC4">
      <w:pPr>
        <w:rPr>
          <w:rFonts w:ascii="Roboto Light" w:hAnsi="Roboto Light"/>
          <w:sz w:val="28"/>
          <w:szCs w:val="28"/>
        </w:rPr>
      </w:pPr>
      <w:r>
        <w:rPr>
          <w:rFonts w:ascii="Roboto Light" w:hAnsi="Roboto Light"/>
          <w:sz w:val="28"/>
          <w:szCs w:val="28"/>
        </w:rPr>
        <w:t>These are the pre-processing techniques implemented using NLTK.</w:t>
      </w:r>
    </w:p>
    <w:p w14:paraId="25BCA75B" w14:textId="77777777" w:rsidR="008E4DC4" w:rsidRDefault="008E4DC4" w:rsidP="008E4DC4">
      <w:pPr>
        <w:rPr>
          <w:rFonts w:ascii="Roboto Light" w:hAnsi="Roboto Light"/>
          <w:sz w:val="28"/>
          <w:szCs w:val="28"/>
        </w:rPr>
      </w:pPr>
    </w:p>
    <w:p w14:paraId="51A70013" w14:textId="77777777" w:rsidR="008E4DC4" w:rsidRDefault="008E4DC4" w:rsidP="008E4DC4">
      <w:pPr>
        <w:rPr>
          <w:rFonts w:ascii="Roboto Light" w:hAnsi="Roboto Light"/>
          <w:sz w:val="28"/>
          <w:szCs w:val="28"/>
        </w:rPr>
      </w:pPr>
    </w:p>
    <w:p w14:paraId="0A86A5FA" w14:textId="77777777" w:rsidR="006E34D8" w:rsidRDefault="006E34D8" w:rsidP="006E34D8">
      <w:pPr>
        <w:rPr>
          <w:rFonts w:ascii="Roboto Light" w:hAnsi="Roboto Light"/>
          <w:sz w:val="28"/>
          <w:szCs w:val="28"/>
        </w:rPr>
      </w:pPr>
    </w:p>
    <w:p w14:paraId="0D544027" w14:textId="77777777" w:rsidR="006E34D8" w:rsidRPr="006E34D8" w:rsidRDefault="006E34D8" w:rsidP="006E34D8">
      <w:pPr>
        <w:rPr>
          <w:rFonts w:ascii="Roboto Light" w:hAnsi="Roboto Light"/>
          <w:sz w:val="28"/>
          <w:szCs w:val="28"/>
        </w:rPr>
      </w:pPr>
    </w:p>
    <w:sectPr w:rsidR="006E34D8" w:rsidRPr="006E34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 Light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yNDQztjQxtbS0tDBR0lEKTi0uzszPAykwrAUA1C87hSwAAAA="/>
  </w:docVars>
  <w:rsids>
    <w:rsidRoot w:val="00953DEE"/>
    <w:rsid w:val="005C7D53"/>
    <w:rsid w:val="006E34D8"/>
    <w:rsid w:val="008E4DC4"/>
    <w:rsid w:val="00953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21DB4B"/>
  <w15:chartTrackingRefBased/>
  <w15:docId w15:val="{DF6DED1D-E568-474A-87E3-638F5F64D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43</Words>
  <Characters>24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Menon</dc:creator>
  <cp:keywords/>
  <dc:description/>
  <cp:lastModifiedBy>Jay Menon</cp:lastModifiedBy>
  <cp:revision>2</cp:revision>
  <dcterms:created xsi:type="dcterms:W3CDTF">2021-02-19T12:31:00Z</dcterms:created>
  <dcterms:modified xsi:type="dcterms:W3CDTF">2021-02-19T13:32:00Z</dcterms:modified>
</cp:coreProperties>
</file>